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AA754" w14:textId="77777777"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bookmarkStart w:id="0" w:name="_GoBack"/>
      <w:bookmarkEnd w:id="0"/>
      <w:r>
        <w:rPr>
          <w:noProof/>
          <w:lang w:eastAsia="ru-RU"/>
        </w:rPr>
        <w:drawing>
          <wp:anchor distT="0" distB="0" distL="114300" distR="114300" simplePos="0" relativeHeight="251657728" behindDoc="1" locked="0" layoutInCell="1" allowOverlap="1" wp14:anchorId="05234058" wp14:editId="34681D74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14:paraId="30A2320F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14:paraId="59674802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14:paraId="6A425768" w14:textId="77777777"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14:paraId="0E201317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14:paraId="7F8918D1" w14:textId="77777777"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98A045C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ED60FC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0527C3F3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194EA69" w14:textId="77777777"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8F1B3A2" w14:textId="77777777"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B85207F" w14:textId="77777777"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D3C8F64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3755AE58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6D0E369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555129C7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25BC98ED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F438993" w14:textId="25209CA7" w:rsidR="003E25AE" w:rsidRPr="00387505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194731" w:rsidRPr="00387505">
        <w:rPr>
          <w:rFonts w:ascii="Times New Roman" w:hAnsi="Times New Roman"/>
          <w:b/>
          <w:sz w:val="40"/>
          <w:szCs w:val="28"/>
        </w:rPr>
        <w:t>7</w:t>
      </w:r>
    </w:p>
    <w:p w14:paraId="6D019F32" w14:textId="77777777"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14:paraId="72453659" w14:textId="77777777"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14:paraId="6442F7D4" w14:textId="77777777"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14:paraId="782A77D3" w14:textId="77777777"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043C481" w14:textId="77777777"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12D63D3E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3FF825BA" w14:textId="77777777"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14:paraId="2DCC1EDF" w14:textId="6284FD08" w:rsidR="003E25AE" w:rsidRPr="00387505" w:rsidRDefault="00387505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Збаровський Д. Д.</w:t>
      </w:r>
    </w:p>
    <w:p w14:paraId="0AC923BC" w14:textId="77777777"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14:paraId="616CAB27" w14:textId="77777777"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14:paraId="20EED86D" w14:textId="77777777"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05F19E99" w14:textId="77777777"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215E149F" w14:textId="77777777"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14:paraId="3149E4B7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14:paraId="7AD808DC" w14:textId="77777777"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14:paraId="4CD8CB98" w14:textId="77777777"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14:paraId="340760CF" w14:textId="77777777"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14:paraId="1A19AFD5" w14:textId="77777777"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667B2E8E" w14:textId="77777777"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1EB5F5EC" w14:textId="77777777"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45A82DA2" w14:textId="77777777"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14:paraId="5FEB83F4" w14:textId="77777777" w:rsidR="00EA6353" w:rsidRPr="002B0D9C" w:rsidRDefault="003E25AE" w:rsidP="00EA6353">
      <w:pPr>
        <w:jc w:val="center"/>
        <w:rPr>
          <w:rFonts w:ascii="Times New Roman" w:hAnsi="Times New Roman"/>
          <w:sz w:val="32"/>
          <w:szCs w:val="28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r w:rsidRPr="00DC53DC">
        <w:rPr>
          <w:rFonts w:ascii="Times New Roman" w:hAnsi="Times New Roman"/>
          <w:sz w:val="32"/>
          <w:szCs w:val="28"/>
        </w:rPr>
        <w:t>-20</w:t>
      </w:r>
      <w:r w:rsidR="009F59BE" w:rsidRPr="002B0D9C">
        <w:rPr>
          <w:rFonts w:ascii="Times New Roman" w:hAnsi="Times New Roman"/>
          <w:sz w:val="32"/>
          <w:szCs w:val="28"/>
        </w:rPr>
        <w:t>20</w:t>
      </w:r>
    </w:p>
    <w:p w14:paraId="69321B41" w14:textId="77777777" w:rsidR="00C540F6" w:rsidRPr="002B0D9C" w:rsidRDefault="00C540F6" w:rsidP="00EA6353">
      <w:pPr>
        <w:jc w:val="center"/>
        <w:rPr>
          <w:rFonts w:ascii="Times New Roman" w:hAnsi="Times New Roman"/>
          <w:sz w:val="32"/>
          <w:szCs w:val="28"/>
        </w:rPr>
      </w:pPr>
    </w:p>
    <w:p w14:paraId="424C70DE" w14:textId="77777777"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14:paraId="0992CFD7" w14:textId="77777777"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14:paraId="51FA741D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spellingerror"/>
          <w:rFonts w:ascii="Calibri" w:hAnsi="Calibri" w:cs="Segoe UI"/>
          <w:b/>
          <w:bCs/>
          <w:sz w:val="28"/>
          <w:szCs w:val="28"/>
        </w:rPr>
        <w:t>Завдання</w:t>
      </w:r>
      <w:r w:rsidRPr="00A2381F">
        <w:rPr>
          <w:rStyle w:val="normaltextrun"/>
          <w:rFonts w:ascii="Calibri" w:hAnsi="Calibri" w:cs="Segoe UI"/>
          <w:b/>
          <w:bCs/>
          <w:sz w:val="28"/>
          <w:szCs w:val="28"/>
        </w:rPr>
        <w:t>: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10455BEC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normaltextrun"/>
          <w:rFonts w:ascii="Calibri" w:hAnsi="Calibri" w:cs="Segoe UI"/>
          <w:sz w:val="28"/>
          <w:szCs w:val="28"/>
        </w:rPr>
        <w:t>1)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верста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лендінг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ку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відповідно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до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варіанту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4FE428FA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normaltextrun"/>
          <w:rFonts w:ascii="Calibri" w:hAnsi="Calibri" w:cs="Segoe UI"/>
          <w:sz w:val="28"/>
          <w:szCs w:val="28"/>
        </w:rPr>
        <w:t>2)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якщо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normaltextrun"/>
          <w:rFonts w:ascii="Calibri" w:hAnsi="Calibri" w:cs="Segoe UI"/>
          <w:sz w:val="28"/>
          <w:szCs w:val="28"/>
        </w:rPr>
        <w:t>в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макет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к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немає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форми</w:t>
      </w:r>
      <w:r w:rsidRPr="00A2381F">
        <w:rPr>
          <w:rStyle w:val="normaltextrun"/>
          <w:rFonts w:ascii="Calibri" w:hAnsi="Calibri" w:cs="Segoe UI"/>
          <w:sz w:val="28"/>
          <w:szCs w:val="28"/>
        </w:rPr>
        <w:t>,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дода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таку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normaltextrun"/>
          <w:rFonts w:ascii="Calibri" w:hAnsi="Calibri" w:cs="Segoe UI"/>
          <w:sz w:val="28"/>
          <w:szCs w:val="28"/>
        </w:rPr>
        <w:t>в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кінець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ки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7F04DA28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normaltextrun"/>
          <w:rFonts w:ascii="Calibri" w:hAnsi="Calibri" w:cs="Segoe UI"/>
          <w:sz w:val="28"/>
          <w:szCs w:val="28"/>
        </w:rPr>
        <w:t>2*)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Форму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можна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роби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як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popup</w:t>
      </w:r>
      <w:r w:rsidRPr="00A2381F">
        <w:rPr>
          <w:rStyle w:val="normaltextrun"/>
          <w:rFonts w:ascii="Calibri" w:hAnsi="Calibri" w:cs="Segoe UI"/>
          <w:sz w:val="28"/>
          <w:szCs w:val="28"/>
        </w:rPr>
        <w:t xml:space="preserve"> а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не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частину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контенту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ки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78321A7A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normaltextrun"/>
          <w:rFonts w:ascii="Calibri" w:hAnsi="Calibri" w:cs="Segoe UI"/>
          <w:sz w:val="28"/>
          <w:szCs w:val="28"/>
        </w:rPr>
        <w:t>3)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роби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навігацію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на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ц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normaltextrun"/>
          <w:rFonts w:ascii="Calibri" w:hAnsi="Calibri" w:cs="Segoe UI"/>
          <w:sz w:val="28"/>
          <w:szCs w:val="28"/>
        </w:rPr>
        <w:t>з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переходам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на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відповідн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частин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лендінга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352EB488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0A2381F">
        <w:rPr>
          <w:rStyle w:val="normaltextrun"/>
          <w:rFonts w:ascii="Calibri" w:hAnsi="Calibri" w:cs="Segoe UI"/>
          <w:sz w:val="28"/>
          <w:szCs w:val="28"/>
        </w:rPr>
        <w:t>4)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беріга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дан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normaltextrun"/>
          <w:rFonts w:ascii="Calibri" w:hAnsi="Calibri" w:cs="Segoe UI"/>
          <w:sz w:val="28"/>
          <w:szCs w:val="28"/>
        </w:rPr>
        <w:t>з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форми</w:t>
      </w:r>
      <w:r w:rsidRPr="00A2381F">
        <w:rPr>
          <w:rStyle w:val="normaltextrun"/>
          <w:rFonts w:ascii="Calibri" w:hAnsi="Calibri" w:cs="Segoe UI"/>
          <w:sz w:val="28"/>
          <w:szCs w:val="28"/>
        </w:rPr>
        <w:t>(</w:t>
      </w:r>
      <w:r w:rsidRPr="00A2381F">
        <w:rPr>
          <w:rStyle w:val="spellingerror"/>
          <w:rFonts w:ascii="Calibri" w:hAnsi="Calibri" w:cs="Segoe UI"/>
          <w:sz w:val="28"/>
          <w:szCs w:val="28"/>
        </w:rPr>
        <w:t>пр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перезавантаженн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торінк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поля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повинні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беріга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свої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 </w:t>
      </w:r>
      <w:r w:rsidRPr="00A2381F">
        <w:rPr>
          <w:rStyle w:val="spellingerror"/>
          <w:rFonts w:ascii="Calibri" w:hAnsi="Calibri" w:cs="Segoe UI"/>
          <w:sz w:val="28"/>
          <w:szCs w:val="28"/>
        </w:rPr>
        <w:t>значення</w:t>
      </w:r>
      <w:r w:rsidRPr="00A2381F">
        <w:rPr>
          <w:rStyle w:val="normaltextrun"/>
          <w:rFonts w:ascii="Calibri" w:hAnsi="Calibri" w:cs="Segoe UI"/>
          <w:sz w:val="28"/>
          <w:szCs w:val="28"/>
        </w:rPr>
        <w:t>)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5BD082C5" w14:textId="77777777" w:rsid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spellingerror"/>
          <w:rFonts w:ascii="Calibri" w:hAnsi="Calibri" w:cs="Segoe UI"/>
          <w:sz w:val="28"/>
          <w:szCs w:val="28"/>
          <w:lang w:val="en"/>
        </w:rPr>
        <w:t>Варіанти</w:t>
      </w:r>
      <w:r>
        <w:rPr>
          <w:rStyle w:val="normaltextrun"/>
          <w:rFonts w:ascii="Calibri" w:hAnsi="Calibri" w:cs="Segoe UI"/>
          <w:sz w:val="28"/>
          <w:szCs w:val="28"/>
          <w:lang w:val="en"/>
        </w:rPr>
        <w:t>: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567855F5" w14:textId="61866A93" w:rsidR="00A2381F" w:rsidRDefault="00A2381F" w:rsidP="00A2381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Segoe UI"/>
          <w:sz w:val="28"/>
          <w:szCs w:val="28"/>
          <w:lang w:val="en-US"/>
        </w:rPr>
      </w:pPr>
      <w:r>
        <w:rPr>
          <w:rStyle w:val="normaltextrun"/>
          <w:rFonts w:ascii="Calibri" w:hAnsi="Calibri" w:cs="Segoe UI"/>
          <w:sz w:val="28"/>
          <w:szCs w:val="28"/>
          <w:lang w:val="en"/>
        </w:rPr>
        <w:t>5) </w:t>
      </w:r>
      <w:r>
        <w:rPr>
          <w:rStyle w:val="spellingerror"/>
          <w:rFonts w:ascii="Calibri" w:hAnsi="Calibri" w:cs="Segoe UI"/>
          <w:sz w:val="28"/>
          <w:szCs w:val="28"/>
          <w:lang w:val="en"/>
        </w:rPr>
        <w:t>Atis.psd</w:t>
      </w:r>
      <w:r>
        <w:rPr>
          <w:rStyle w:val="eop"/>
          <w:rFonts w:ascii="Calibri" w:hAnsi="Calibri" w:cs="Segoe UI"/>
          <w:sz w:val="28"/>
          <w:szCs w:val="28"/>
          <w:lang w:val="en-US"/>
        </w:rPr>
        <w:t> </w:t>
      </w:r>
    </w:p>
    <w:p w14:paraId="7CB369AF" w14:textId="09EA4814" w:rsidR="00A2381F" w:rsidRDefault="00A2381F" w:rsidP="00A2381F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Segoe UI"/>
          <w:sz w:val="28"/>
          <w:szCs w:val="28"/>
          <w:lang w:val="en-US"/>
        </w:rPr>
      </w:pPr>
    </w:p>
    <w:p w14:paraId="2C7EA033" w14:textId="0B57F75C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b/>
          <w:lang w:val="en-US"/>
        </w:rPr>
      </w:pPr>
      <w:r w:rsidRPr="00A2381F">
        <w:rPr>
          <w:b/>
          <w:lang w:val="en-US"/>
        </w:rPr>
        <w:t>Index.html</w:t>
      </w:r>
    </w:p>
    <w:p w14:paraId="48B94ADB" w14:textId="7C107542" w:rsidR="00A2381F" w:rsidRDefault="00A2381F" w:rsidP="00A2381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sz w:val="18"/>
          <w:szCs w:val="18"/>
          <w:lang w:val="en-US"/>
        </w:rPr>
      </w:pPr>
    </w:p>
    <w:p w14:paraId="6AF49BF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!DOCTYPE html&gt;</w:t>
      </w:r>
    </w:p>
    <w:p w14:paraId="45104BA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html lang="ru"&gt;</w:t>
      </w:r>
    </w:p>
    <w:p w14:paraId="1D33993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head&gt;</w:t>
      </w:r>
    </w:p>
    <w:p w14:paraId="5F88BDD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meta charset="UTF-8"&gt;</w:t>
      </w:r>
    </w:p>
    <w:p w14:paraId="1BE9026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title&gt;Atis&lt;/title&gt;</w:t>
      </w:r>
    </w:p>
    <w:p w14:paraId="550D326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link href="OwlCarousel2-2.3.4/dist/assets/owl.carousel.min.css" rel="stylesheet"&gt;</w:t>
      </w:r>
    </w:p>
    <w:p w14:paraId="7654951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link href="OwlCarousel2-2.3.4/dist/assets/owl.theme.default.min.css" rel="stylesheet"&gt;</w:t>
      </w:r>
    </w:p>
    <w:p w14:paraId="25E8086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link href="https://fonts.googleapis.com/css2?family=Roboto:wght@400;700&amp;display=swap" rel="stylesheet"&gt;</w:t>
      </w:r>
    </w:p>
    <w:p w14:paraId="5197B6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script crossorigin="anonymous" src="https://kit.fontawesome.com/4272557b9c.js"&gt;&lt;/script&gt;</w:t>
      </w:r>
    </w:p>
    <w:p w14:paraId="44519B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link href="styles.css" rel="stylesheet"&gt;</w:t>
      </w:r>
    </w:p>
    <w:p w14:paraId="09D7E0A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9D1ABA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head&gt;</w:t>
      </w:r>
    </w:p>
    <w:p w14:paraId="3BB1EDD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body&gt;</w:t>
      </w:r>
    </w:p>
    <w:p w14:paraId="33FF483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header class="header"&gt;</w:t>
      </w:r>
    </w:p>
    <w:p w14:paraId="63818B3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container"&gt;</w:t>
      </w:r>
    </w:p>
    <w:p w14:paraId="7BC7A4A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header-block"&gt;</w:t>
      </w:r>
    </w:p>
    <w:p w14:paraId="3503D64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logo" class="logo-img" src="img/logo.png"&gt;</w:t>
      </w:r>
    </w:p>
    <w:p w14:paraId="6F3F821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26F47B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nav class="nav"&gt;</w:t>
      </w:r>
    </w:p>
    <w:p w14:paraId="321FCFF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Flights&lt;/li&gt;</w:t>
      </w:r>
    </w:p>
    <w:p w14:paraId="0978FF8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&lt;a href="#hotels"&gt;Hotels&lt;/a&gt;&lt;/li&gt;</w:t>
      </w:r>
    </w:p>
    <w:p w14:paraId="01EFD9F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Explore&lt;/li&gt;</w:t>
      </w:r>
    </w:p>
    <w:p w14:paraId="698A0F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Restaurants&lt;/li&gt;</w:t>
      </w:r>
    </w:p>
    <w:p w14:paraId="7091FB9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&lt;a href="#things"&gt;Things to do&lt;/a&gt;&lt;/li&gt;</w:t>
      </w:r>
    </w:p>
    <w:p w14:paraId="2B6D064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li class="nav__item"&gt;About Greece&lt;/li&gt;</w:t>
      </w:r>
    </w:p>
    <w:p w14:paraId="10969D8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nav-button"&gt;</w:t>
      </w:r>
    </w:p>
    <w:p w14:paraId="7D26CFD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Become a host</w:t>
      </w:r>
    </w:p>
    <w:p w14:paraId="550025A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01B03FB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nav&gt;</w:t>
      </w:r>
    </w:p>
    <w:p w14:paraId="6189527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6C2D197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main-page"&gt;</w:t>
      </w:r>
    </w:p>
    <w:p w14:paraId="1936B53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logo" class="main-logo" src="img/main_logo.png"&gt;</w:t>
      </w:r>
    </w:p>
    <w:p w14:paraId="62D391E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h1 class="main-title"&gt;welcome to heaven&lt;/h1&gt;</w:t>
      </w:r>
    </w:p>
    <w:p w14:paraId="6990C28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button class="check-offer"&gt;</w:t>
      </w:r>
    </w:p>
    <w:p w14:paraId="718381B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Check offer</w:t>
      </w:r>
    </w:p>
    <w:p w14:paraId="5D135C8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button&gt;</w:t>
      </w:r>
    </w:p>
    <w:p w14:paraId="4AD1C9B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6D34321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0671A60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header&gt;</w:t>
      </w:r>
    </w:p>
    <w:p w14:paraId="50FBD52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82E0FB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search"&gt;</w:t>
      </w:r>
    </w:p>
    <w:p w14:paraId="4A1EB12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68024A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container"&gt;</w:t>
      </w:r>
    </w:p>
    <w:p w14:paraId="4D0AE69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search-inner"&gt;</w:t>
      </w:r>
    </w:p>
    <w:p w14:paraId="363C48F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div class="search-item"&gt;</w:t>
      </w:r>
    </w:p>
    <w:p w14:paraId="41C7914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s fa-map-marker-alt icon"&gt;&lt;/i&gt; &lt;input class="search-input" placeholder="City" type="text"&gt;</w:t>
      </w:r>
    </w:p>
    <w:p w14:paraId="201D4C6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1F09C03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41F2CC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"&gt;</w:t>
      </w:r>
    </w:p>
    <w:p w14:paraId="4B04EC3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r fa-calendar-alt icon"&gt;&lt;/i&gt; &lt;input class="search-input" placeholder="Check In" type="text"&gt;</w:t>
      </w:r>
    </w:p>
    <w:p w14:paraId="16E6B66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2BEF43C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50857B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"&gt;</w:t>
      </w:r>
    </w:p>
    <w:p w14:paraId="7C1A4F0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r fa-calendar-alt icon"&gt;&lt;/i&gt;&lt;/i&gt; &lt;input class="search-input" placeholder="Check Out"</w:t>
      </w:r>
    </w:p>
    <w:p w14:paraId="18561B2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                                        type="text"&gt;</w:t>
      </w:r>
    </w:p>
    <w:p w14:paraId="3A5B905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65BD1AC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2B9B8A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"&gt;</w:t>
      </w:r>
    </w:p>
    <w:p w14:paraId="49ED055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s fa-home icon"&gt;&lt;/i&gt; &lt;input class="search-input" placeholder="Rooms" type="text"&gt;</w:t>
      </w:r>
    </w:p>
    <w:p w14:paraId="24F33A1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2209645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D5C515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"&gt;</w:t>
      </w:r>
    </w:p>
    <w:p w14:paraId="39A8BB9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r fa-user icon"&gt;&lt;/i&gt; &lt;input class="search-input" placeholder="Adults" type="text"&gt;</w:t>
      </w:r>
    </w:p>
    <w:p w14:paraId="1930580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6EAEFBA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9F85A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"&gt;</w:t>
      </w:r>
    </w:p>
    <w:p w14:paraId="57C537A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r fa-user icon"&gt;&lt;/i&gt; &lt;input class="search-input" placeholder="Children" type="text"&gt;</w:t>
      </w:r>
    </w:p>
    <w:p w14:paraId="43F4B75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/div&gt;</w:t>
      </w:r>
    </w:p>
    <w:p w14:paraId="1E297A5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84816C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tem "&gt;</w:t>
      </w:r>
    </w:p>
    <w:p w14:paraId="409DC33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r fa-star icon"&gt;&lt;/i&gt; &lt;input class="search-input" placeholder="Stars" type="text"&gt;</w:t>
      </w:r>
    </w:p>
    <w:p w14:paraId="7F567A9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33AA688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B798D6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earch-icon"&gt;</w:t>
      </w:r>
    </w:p>
    <w:p w14:paraId="7132EB1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i class="fas fa-search search-icon-item"&gt;&lt;/i&gt;</w:t>
      </w:r>
    </w:p>
    <w:p w14:paraId="49715AB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1CB239C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C60826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1D7893B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35C6F67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div&gt;</w:t>
      </w:r>
    </w:p>
    <w:p w14:paraId="2CEB300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59DE70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most-popular-place" id="things"&gt;</w:t>
      </w:r>
    </w:p>
    <w:p w14:paraId="25B53F7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MOST POPULAR PLACES</w:t>
      </w:r>
    </w:p>
    <w:p w14:paraId="3550104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div&gt;</w:t>
      </w:r>
    </w:p>
    <w:p w14:paraId="5B8DEE3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EF81C6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F6586C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gallery"&gt;</w:t>
      </w:r>
    </w:p>
    <w:p w14:paraId="34EFB24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first-row"&gt;</w:t>
      </w:r>
    </w:p>
    <w:p w14:paraId="6A97BDB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first-block"&gt;</w:t>
      </w:r>
    </w:p>
    <w:p w14:paraId="5A55E07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gallery-img" src="img/thessaloniki.png"&gt;</w:t>
      </w:r>
    </w:p>
    <w:p w14:paraId="2B91C81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gallery-img" src="img/halkidiki.png"&gt;</w:t>
      </w:r>
    </w:p>
    <w:p w14:paraId="12B517E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4862F00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second-block"&gt;</w:t>
      </w:r>
    </w:p>
    <w:p w14:paraId="16A01B9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img alt="" class="gallery-img" src="img/Crete.png"&gt;</w:t>
      </w:r>
    </w:p>
    <w:p w14:paraId="174EFC7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4C3768A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third-block"&gt;</w:t>
      </w:r>
    </w:p>
    <w:p w14:paraId="04B75E5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gallery-img" src="img/atheris.png"&gt;</w:t>
      </w:r>
    </w:p>
    <w:p w14:paraId="09ABBB0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gallery-img" src="img/halkidiki.png"&gt;</w:t>
      </w:r>
    </w:p>
    <w:p w14:paraId="1C32B99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6106724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4F59FB6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A0DBB4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second-row"&gt;</w:t>
      </w:r>
    </w:p>
    <w:p w14:paraId="0BD6D3D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second-row-block"&gt;</w:t>
      </w:r>
    </w:p>
    <w:p w14:paraId="4B88827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sri" src="img/meteora.png"&gt;</w:t>
      </w:r>
    </w:p>
    <w:p w14:paraId="4F01058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img alt="" class="sri" src="img/myrtus.png"&gt;</w:t>
      </w:r>
    </w:p>
    <w:p w14:paraId="753D51F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4C7EA01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30CF612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div&gt;</w:t>
      </w:r>
    </w:p>
    <w:p w14:paraId="1ECED8C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005E37D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98FD5E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popular"&gt;</w:t>
      </w:r>
    </w:p>
    <w:p w14:paraId="5E0E6A6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h3 class="popular-title" id="hotels"&gt;</w:t>
      </w:r>
    </w:p>
    <w:p w14:paraId="6A156F1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MOST POPULAR HOTELS</w:t>
      </w:r>
    </w:p>
    <w:p w14:paraId="5354F9D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h3&gt;</w:t>
      </w:r>
    </w:p>
    <w:p w14:paraId="7E007C9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container"&gt;</w:t>
      </w:r>
    </w:p>
    <w:p w14:paraId="73B7EF5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card-block"&gt;</w:t>
      </w:r>
    </w:p>
    <w:p w14:paraId="7265B1A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25D0D7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06D95D5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5BDE189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263023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5B5A021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70F89C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1A251AB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1C7FAC2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68FB8EA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159BC77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1440590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03A3525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2B9B427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E521ED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2F769DE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7494D24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0C53D77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077CE86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5DEBEBB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3EBFA05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58769B3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592D91F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4460D7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4E7F92C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0F2EC28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0FE852B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5EB8E78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76970BB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1BA97E5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060AA0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27684B0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714108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07CA1C7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6FB23DB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23F6A2C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7D035C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19AB68E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5FE3874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36C9C58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5AC776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746CB72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09BC2BC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2E7BFC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5FB4999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2E7447F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3DF88A1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02D7892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21B45D8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F73DF4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3B49873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0ED58D2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31948C7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2ADCE09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76A1896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2E2202C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9D045C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7612E9A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E9B2C4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31FF3E1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27FDFA6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557D346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3F4F9F6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6CA3A37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5CC2CCA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38329E0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08E6421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0481953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7A462F4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191926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78A9ABB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202D7DE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0C43A21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19AF304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70DB729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DC845E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772D8A9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292B02D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72181A3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21B2875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58FF336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5162E61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A2279C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77A72E5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3AAD33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2B76DE8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0A445F5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7C0AC5E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457105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5B1A1F1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14276E2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7B99BD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69D7B5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5291EE2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436A52C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0F6FC8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7E43A00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035E776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5A18261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6B7A924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584B928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64116F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6A19E37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7E38CDE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6440308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div&gt;</w:t>
      </w:r>
    </w:p>
    <w:p w14:paraId="0D92463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3F9D8FE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card-block"&gt;</w:t>
      </w:r>
    </w:p>
    <w:p w14:paraId="1AA5EFB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AEA7A8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406A68B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4D40748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CC3011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200C882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BCEE7C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6B9E80F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3AC5EB4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55E0E11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2F27C2F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23702E0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21A21B9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6308EB9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842A5C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5FDE4CF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6E3B3D6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1AF6F8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7257A46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2749F89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5BD2096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23C0754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295F5CF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A7D359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407E740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4E35AF3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7C8EE0A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/div&gt;</w:t>
      </w:r>
    </w:p>
    <w:p w14:paraId="104DA8E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0E54B8C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63405EA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77B789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16CE2FD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F0E360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5F3B8C1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0A7A881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19C4324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16CA7A2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70BE181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7B015D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9426B9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4273AB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4003EEF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71F3894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6E6DCF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01B8883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1F4D6EB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789CE45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35F1564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06884FF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671877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3C66789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422CC73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4AE46A9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/div&gt;</w:t>
      </w:r>
    </w:p>
    <w:p w14:paraId="37D91CB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1F302CE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1637037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78BCD0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2944A01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8BE6E7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4C9FC7F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28C6D2D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6E93CEA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376BFE9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512AE9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78BF9DA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6A0F291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62A83E1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6B62869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3DD23C5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561248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3AC329D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6C29961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126FE0E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6913AAC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328C4CB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4B68FFC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162A08B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659DBCA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6F5C5BB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/div&gt;</w:t>
      </w:r>
    </w:p>
    <w:p w14:paraId="45385D8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card"&gt;</w:t>
      </w:r>
    </w:p>
    <w:p w14:paraId="1E68748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image"&gt;&lt;/div&gt;</w:t>
      </w:r>
    </w:p>
    <w:p w14:paraId="284B6E9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0DF0B0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div class="card-body"&gt;</w:t>
      </w:r>
    </w:p>
    <w:p w14:paraId="37B7A3E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B18898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info"&gt;</w:t>
      </w:r>
    </w:p>
    <w:p w14:paraId="1761A08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title"&gt;El Greco&lt;/div&gt;</w:t>
      </w:r>
    </w:p>
    <w:p w14:paraId="1757CDE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stars"&gt;</w:t>
      </w:r>
    </w:p>
    <w:p w14:paraId="1E84057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49D2968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2EE65D6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569A7C3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    &lt;i class="fas fa-star star"&gt;&lt;/i&gt;</w:t>
      </w:r>
    </w:p>
    <w:p w14:paraId="7F9BC8C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6727E1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/div&gt;</w:t>
      </w:r>
    </w:p>
    <w:p w14:paraId="415C25A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071E383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D5F4BB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div class="price-block"&gt;</w:t>
      </w:r>
    </w:p>
    <w:p w14:paraId="3BE81B4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price"&gt;225$&lt;/div&gt;</w:t>
      </w:r>
    </w:p>
    <w:p w14:paraId="526C037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    &lt;div class="day"&gt;10days&lt;/div&gt;</w:t>
      </w:r>
    </w:p>
    <w:p w14:paraId="14CD78F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&lt;/div&gt;</w:t>
      </w:r>
    </w:p>
    <w:p w14:paraId="29A6974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div&gt;</w:t>
      </w:r>
    </w:p>
    <w:p w14:paraId="7706B98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807C94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button class="button-card"&gt;</w:t>
      </w:r>
    </w:p>
    <w:p w14:paraId="3DC292C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    View more</w:t>
      </w:r>
    </w:p>
    <w:p w14:paraId="6C857CC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&lt;/button&gt;</w:t>
      </w:r>
    </w:p>
    <w:p w14:paraId="58120AF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&lt;/div&gt;</w:t>
      </w:r>
    </w:p>
    <w:p w14:paraId="473B394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46118F0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2AA8831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div&gt;</w:t>
      </w:r>
    </w:p>
    <w:p w14:paraId="1DB8EB4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5A2612C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01AB20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carousel"&gt;</w:t>
      </w:r>
    </w:p>
    <w:p w14:paraId="1D1B0CA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owl-carousel"&gt;</w:t>
      </w:r>
    </w:p>
    <w:p w14:paraId="31C0188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item"&gt;</w:t>
      </w:r>
    </w:p>
    <w:p w14:paraId="317947E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h2 class="carousel-title"&gt;</w:t>
      </w:r>
    </w:p>
    <w:p w14:paraId="14C7915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And then God said &lt;br&gt; let there be a &lt;span class="span"&gt;Greece&lt;/span&gt;</w:t>
      </w:r>
    </w:p>
    <w:p w14:paraId="471F106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h2&gt;</w:t>
      </w:r>
    </w:p>
    <w:p w14:paraId="0DC4B41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p class="carousel-subtitle"&gt;</w:t>
      </w:r>
    </w:p>
    <w:p w14:paraId="4E3E393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Lorem ipsum dolor sit amet, consectetur adipiscing elit. Nunc massa enim, lobortis in volutpat &lt;br&gt;</w:t>
      </w:r>
    </w:p>
    <w:p w14:paraId="4426B34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porttitor, auctor dictum magna. Sed gravida condimentum leo sed tristique. Ut cursus sem ut &lt;br&gt; turpis</w:t>
      </w:r>
    </w:p>
    <w:p w14:paraId="1BB9582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posuere, vel ultrices quam aliquam.</w:t>
      </w:r>
    </w:p>
    <w:p w14:paraId="3077BF7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p&gt;</w:t>
      </w:r>
    </w:p>
    <w:p w14:paraId="7CF7FB6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ubtitle"&gt;John Doe, mytravels.com&lt;/div&gt;</w:t>
      </w:r>
    </w:p>
    <w:p w14:paraId="5074CF2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2C3CB7B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item"&gt;</w:t>
      </w:r>
    </w:p>
    <w:p w14:paraId="306063B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h2 class="carousel-title"&gt;</w:t>
      </w:r>
    </w:p>
    <w:p w14:paraId="7CDEF9F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And then God said &lt;br&gt; let there be a &lt;span class="span"&gt;Greece&lt;/span&gt;</w:t>
      </w:r>
    </w:p>
    <w:p w14:paraId="11293ED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h2&gt;</w:t>
      </w:r>
    </w:p>
    <w:p w14:paraId="765BC4F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p class="carousel-subtitle"&gt;</w:t>
      </w:r>
    </w:p>
    <w:p w14:paraId="399F5CC5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Lorem ipsum dolor sit amet, consectetur adipiscing elit. Nunc massa enim, lobortis in volutpat &lt;br&gt;</w:t>
      </w:r>
    </w:p>
    <w:p w14:paraId="31B6B7E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 xml:space="preserve">                porttitor, auctor dictum magna. Sed gravida condimentum leo sed tristique. Ut cursus sem ut &lt;br&gt; turpis</w:t>
      </w:r>
    </w:p>
    <w:p w14:paraId="49BAC81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posuere, vel ultrices quam aliquam.</w:t>
      </w:r>
    </w:p>
    <w:p w14:paraId="1D9A7DF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p&gt;</w:t>
      </w:r>
    </w:p>
    <w:p w14:paraId="4ADEFFE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ubtitle"&gt;John Doe, mytravels.com&lt;/div&gt;</w:t>
      </w:r>
    </w:p>
    <w:p w14:paraId="680C7AA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41CAB09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class="item"&gt;</w:t>
      </w:r>
    </w:p>
    <w:p w14:paraId="17E63D3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h2 class="carousel-title"&gt;</w:t>
      </w:r>
    </w:p>
    <w:p w14:paraId="76C854ED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And then God said &lt;br&gt; let there be a &lt;span class="span"&gt;Greece&lt;/span&gt;</w:t>
      </w:r>
    </w:p>
    <w:p w14:paraId="7E6F0D6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h2&gt;</w:t>
      </w:r>
    </w:p>
    <w:p w14:paraId="0561BAE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p class="carousel-subtitle"&gt;</w:t>
      </w:r>
    </w:p>
    <w:p w14:paraId="114CEAD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Lorem ipsum dolor sit amet, consectetur adipiscing elit. Nunc massa enim, lobortis in volutpat &lt;br&gt;</w:t>
      </w:r>
    </w:p>
    <w:p w14:paraId="4EDA24A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porttitor, auctor dictum magna. Sed gravida condimentum leo sed tristique. Ut cursus sem ut &lt;br&gt; turpis</w:t>
      </w:r>
    </w:p>
    <w:p w14:paraId="21BCFFC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    posuere, vel ultrices quam aliquam.</w:t>
      </w:r>
    </w:p>
    <w:p w14:paraId="6AAC1D7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/p&gt;</w:t>
      </w:r>
    </w:p>
    <w:p w14:paraId="67F48C8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    &lt;div class="subtitle"&gt;John Doe, mytravels.com&lt;/div&gt;</w:t>
      </w:r>
    </w:p>
    <w:p w14:paraId="2BC0908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/div&gt;</w:t>
      </w:r>
    </w:p>
    <w:p w14:paraId="15766C2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7B20FD5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div&gt;</w:t>
      </w:r>
    </w:p>
    <w:p w14:paraId="3BA3201C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7C13AC9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footer class="footer"&gt;</w:t>
      </w:r>
    </w:p>
    <w:p w14:paraId="19D1BFB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div class="container"&gt;</w:t>
      </w:r>
    </w:p>
    <w:p w14:paraId="1EB5218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input-block"&gt;</w:t>
      </w:r>
    </w:p>
    <w:p w14:paraId="25D3310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    &lt;div id = "Form"&gt;</w:t>
      </w:r>
    </w:p>
    <w:p w14:paraId="320C80E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div class="content"&gt;</w:t>
      </w:r>
    </w:p>
    <w:p w14:paraId="24B91F7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fieldset&gt;</w:t>
      </w:r>
    </w:p>
    <w:p w14:paraId="6CF7F48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lastRenderedPageBreak/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legend&gt;Hotel booking form&lt;/legend&gt;</w:t>
      </w:r>
    </w:p>
    <w:p w14:paraId="7F6C23D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label&gt;Name&lt;/label&gt;</w:t>
      </w:r>
    </w:p>
    <w:p w14:paraId="72A8292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form  id = "Name"&gt;</w:t>
      </w:r>
    </w:p>
    <w:p w14:paraId="383F979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input id="name" type="text" onkeyup="save(this)"&gt;</w:t>
      </w:r>
    </w:p>
    <w:p w14:paraId="7AA7F86F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/form&gt;</w:t>
      </w:r>
    </w:p>
    <w:p w14:paraId="18F2C67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label&gt;Number&lt;/label&gt;</w:t>
      </w:r>
    </w:p>
    <w:p w14:paraId="34B3AA4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form id ="Number"&gt;</w:t>
      </w:r>
    </w:p>
    <w:p w14:paraId="6B993039" w14:textId="2D3FC5F4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input id="number" type="</w:t>
      </w:r>
      <w:r>
        <w:rPr>
          <w:lang w:val="en-US"/>
        </w:rPr>
        <w:t>number</w:t>
      </w:r>
      <w:r w:rsidRPr="00A2381F">
        <w:rPr>
          <w:lang w:val="en-US"/>
        </w:rPr>
        <w:t>" onkeyup="save(this)"&gt;</w:t>
      </w:r>
    </w:p>
    <w:p w14:paraId="6EDBFC4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/form&gt;</w:t>
      </w:r>
    </w:p>
    <w:p w14:paraId="08694C11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/fieldset&gt;</w:t>
      </w:r>
    </w:p>
    <w:p w14:paraId="4A97E4CB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</w:r>
      <w:r w:rsidRPr="00A2381F">
        <w:rPr>
          <w:lang w:val="en-US"/>
        </w:rPr>
        <w:tab/>
        <w:t>&lt;/div&gt;</w:t>
      </w:r>
    </w:p>
    <w:p w14:paraId="40311790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ab/>
      </w:r>
      <w:r w:rsidRPr="00A2381F">
        <w:rPr>
          <w:lang w:val="en-US"/>
        </w:rPr>
        <w:tab/>
        <w:t>&lt;/div&gt;</w:t>
      </w:r>
    </w:p>
    <w:p w14:paraId="3661C4A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/div&gt;</w:t>
      </w:r>
    </w:p>
    <w:p w14:paraId="5FC23699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38B5760E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h3 class="footer-title"&gt;Atis&lt;/h3&gt;</w:t>
      </w:r>
    </w:p>
    <w:p w14:paraId="247ED533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 xml:space="preserve">    &lt;div class="copy"&gt;</w:t>
      </w:r>
      <w:r w:rsidRPr="00A2381F">
        <w:rPr>
          <w:rFonts w:ascii="MS Mincho" w:eastAsia="MS Mincho" w:hAnsi="MS Mincho" w:cs="MS Mincho" w:hint="eastAsia"/>
          <w:lang w:val="en-US"/>
        </w:rPr>
        <w:t>ⓒ</w:t>
      </w:r>
      <w:r w:rsidRPr="00A2381F">
        <w:rPr>
          <w:lang w:val="en-US"/>
        </w:rPr>
        <w:t xml:space="preserve"> Copyright 2016. All rights reserved by symu.co&lt;/div&gt;</w:t>
      </w:r>
    </w:p>
    <w:p w14:paraId="30C5BE6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footer&gt;</w:t>
      </w:r>
    </w:p>
    <w:p w14:paraId="2D2623B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2B3553CA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script src="OwlCarousel2-2.3.4/dist/jquery.min.js"&gt;&lt;/script&gt;</w:t>
      </w:r>
    </w:p>
    <w:p w14:paraId="37DC2F38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script src="OwlCarousel2-2.3.4/dist/owl.carousel.min.js"&gt;&lt;/script&gt;</w:t>
      </w:r>
    </w:p>
    <w:p w14:paraId="150C5216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</w:p>
    <w:p w14:paraId="14B5C832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script src="index.js"&gt;&lt;/script&gt;</w:t>
      </w:r>
    </w:p>
    <w:p w14:paraId="1CCDF477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script src="owl.js"&gt;&lt;/script&gt;</w:t>
      </w:r>
    </w:p>
    <w:p w14:paraId="24284BF4" w14:textId="77777777" w:rsidR="00A2381F" w:rsidRPr="00A2381F" w:rsidRDefault="00A2381F" w:rsidP="00A2381F">
      <w:pPr>
        <w:pStyle w:val="paragraph"/>
        <w:spacing w:before="0" w:beforeAutospacing="0" w:after="0"/>
        <w:textAlignment w:val="baseline"/>
        <w:rPr>
          <w:lang w:val="en-US"/>
        </w:rPr>
      </w:pPr>
      <w:r w:rsidRPr="00A2381F">
        <w:rPr>
          <w:lang w:val="en-US"/>
        </w:rPr>
        <w:t>&lt;/body&gt;</w:t>
      </w:r>
    </w:p>
    <w:p w14:paraId="1E6F5658" w14:textId="671EC464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lang w:val="en-US"/>
        </w:rPr>
      </w:pPr>
      <w:r w:rsidRPr="00A2381F">
        <w:rPr>
          <w:lang w:val="en-US"/>
        </w:rPr>
        <w:t>&lt;/html&gt;</w:t>
      </w:r>
    </w:p>
    <w:p w14:paraId="226127B1" w14:textId="043C7258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lang w:val="en-US"/>
        </w:rPr>
      </w:pPr>
    </w:p>
    <w:p w14:paraId="1DFB408F" w14:textId="0299FC9C" w:rsidR="00A2381F" w:rsidRDefault="00A2381F" w:rsidP="00A2381F">
      <w:pPr>
        <w:pStyle w:val="paragraph"/>
        <w:spacing w:before="0" w:beforeAutospacing="0" w:after="0" w:afterAutospacing="0"/>
        <w:textAlignment w:val="baseline"/>
        <w:rPr>
          <w:b/>
          <w:lang w:val="en-US"/>
        </w:rPr>
      </w:pPr>
      <w:r w:rsidRPr="00A2381F">
        <w:rPr>
          <w:b/>
          <w:lang w:val="en-US"/>
        </w:rPr>
        <w:t>styles.css</w:t>
      </w:r>
    </w:p>
    <w:p w14:paraId="687C8D6A" w14:textId="77777777" w:rsidR="00A2381F" w:rsidRPr="00A2381F" w:rsidRDefault="00A2381F" w:rsidP="00A2381F">
      <w:pPr>
        <w:pStyle w:val="paragraph"/>
        <w:spacing w:before="0" w:beforeAutospacing="0" w:after="0" w:afterAutospacing="0"/>
        <w:textAlignment w:val="baseline"/>
        <w:rPr>
          <w:b/>
          <w:lang w:val="en-US"/>
        </w:rPr>
      </w:pPr>
    </w:p>
    <w:p w14:paraId="34802C5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body{</w:t>
      </w:r>
    </w:p>
    <w:p w14:paraId="3432C95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: 0;</w:t>
      </w:r>
    </w:p>
    <w:p w14:paraId="1B64165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'Roboto';</w:t>
      </w:r>
    </w:p>
    <w:p w14:paraId="69B9860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D57C1D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AB516C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a{</w:t>
      </w:r>
    </w:p>
    <w:p w14:paraId="10377B7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inherit;</w:t>
      </w:r>
    </w:p>
    <w:p w14:paraId="3B87DC9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decoration: none;</w:t>
      </w:r>
    </w:p>
    <w:p w14:paraId="662689A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F7CEFF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70DC39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ontainer{</w:t>
      </w:r>
    </w:p>
    <w:p w14:paraId="56149BC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x-width: 1280px;</w:t>
      </w:r>
    </w:p>
    <w:p w14:paraId="6FA8A55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00%;</w:t>
      </w:r>
    </w:p>
    <w:p w14:paraId="33DBCD1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: 0 auto;</w:t>
      </w:r>
    </w:p>
    <w:p w14:paraId="125837D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D62DAF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47727D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nav{</w:t>
      </w:r>
    </w:p>
    <w:p w14:paraId="5A407BC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st-style-type: none;</w:t>
      </w:r>
    </w:p>
    <w:p w14:paraId="76DA951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3A961B2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lign-items: center;</w:t>
      </w:r>
    </w:p>
    <w:p w14:paraId="2B9C567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27AD44D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D375F8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nav__item{</w:t>
      </w:r>
    </w:p>
    <w:p w14:paraId="10595D7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-right: 35px;</w:t>
      </w:r>
    </w:p>
    <w:p w14:paraId="4F6395B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A74690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EECE9B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nav-button{</w:t>
      </w:r>
    </w:p>
    <w:p w14:paraId="01CEB44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20px;</w:t>
      </w:r>
    </w:p>
    <w:p w14:paraId="71E5B98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40px;</w:t>
      </w:r>
    </w:p>
    <w:p w14:paraId="150AD4A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-radius: 25px;</w:t>
      </w:r>
    </w:p>
    <w:p w14:paraId="5B8BB63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: 0;</w:t>
      </w:r>
    </w:p>
    <w:p w14:paraId="19DB6A9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ff;</w:t>
      </w:r>
    </w:p>
    <w:p w14:paraId="1195560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17dfb;</w:t>
      </w:r>
    </w:p>
    <w:p w14:paraId="2911702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x-shadow: 0px 0px 65px 0px rgba(1,125,251,0.25);</w:t>
      </w:r>
    </w:p>
    <w:p w14:paraId="1D096C4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ransition: 0.8s;</w:t>
      </w:r>
    </w:p>
    <w:p w14:paraId="0D8CACC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8CD09D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D00264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nav-button:hover{</w:t>
      </w:r>
    </w:p>
    <w:p w14:paraId="29C90DB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x-shadow: 0px 0px 65px 0px rgb(253, 89, 3);</w:t>
      </w:r>
    </w:p>
    <w:p w14:paraId="2121025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A63DF6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47D7E4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logo-img{</w:t>
      </w:r>
    </w:p>
    <w:p w14:paraId="4D62552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lign-self: auto;</w:t>
      </w:r>
    </w:p>
    <w:p w14:paraId="506A114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0250B7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8366D3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header{</w:t>
      </w:r>
    </w:p>
    <w:p w14:paraId="5B08904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00%;</w:t>
      </w:r>
    </w:p>
    <w:p w14:paraId="7294B22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100vh;</w:t>
      </w:r>
    </w:p>
    <w:p w14:paraId="4D83C71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image: url(img/main_background.png);</w:t>
      </w:r>
    </w:p>
    <w:p w14:paraId="5379319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repeat: no-repeat;</w:t>
      </w:r>
    </w:p>
    <w:p w14:paraId="6B705A3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size: cover;</w:t>
      </w:r>
    </w:p>
    <w:p w14:paraId="5041496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>}</w:t>
      </w:r>
    </w:p>
    <w:p w14:paraId="73A96CB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45BBF40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header-block{</w:t>
      </w:r>
    </w:p>
    <w:p w14:paraId="568DAB0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13E7EAE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432AE62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top: 50px;</w:t>
      </w:r>
    </w:p>
    <w:p w14:paraId="5FCC17E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3BE839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ECAFCF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main-logo{</w:t>
      </w:r>
    </w:p>
    <w:p w14:paraId="3C566F2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top: 250px;</w:t>
      </w:r>
    </w:p>
    <w:p w14:paraId="5AF347E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21ADBE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B7355C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main-page{</w:t>
      </w:r>
    </w:p>
    <w:p w14:paraId="32AFA9B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180E77D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E18734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B0C6F6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heck-offer{</w:t>
      </w:r>
    </w:p>
    <w:p w14:paraId="7719690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20px;</w:t>
      </w:r>
    </w:p>
    <w:p w14:paraId="24DFF3E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40px;</w:t>
      </w:r>
    </w:p>
    <w:p w14:paraId="3E9C0F2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-radius: 25px;</w:t>
      </w:r>
    </w:p>
    <w:p w14:paraId="03FD194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: 0;</w:t>
      </w:r>
    </w:p>
    <w:p w14:paraId="1FBFFD7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ff;</w:t>
      </w:r>
    </w:p>
    <w:p w14:paraId="236C2A1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17dfb;</w:t>
      </w:r>
    </w:p>
    <w:p w14:paraId="0798202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ransition: 0.8s;</w:t>
      </w:r>
    </w:p>
    <w:p w14:paraId="721669E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0E9DF2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7225DA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>.check-offer:hover{</w:t>
      </w:r>
    </w:p>
    <w:p w14:paraId="4C6F363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x-shadow: 0px 0px 65px 0px rgb(253, 89, 3);</w:t>
      </w:r>
    </w:p>
    <w:p w14:paraId="617ED8E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A55083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B28F31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most-popular-place{</w:t>
      </w:r>
    </w:p>
    <w:p w14:paraId="3D0242F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170px;</w:t>
      </w:r>
    </w:p>
    <w:p w14:paraId="1ACF215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173F083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center;</w:t>
      </w:r>
    </w:p>
    <w:p w14:paraId="682BA26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6D02945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lign-items: center;</w:t>
      </w:r>
    </w:p>
    <w:p w14:paraId="1701098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afafa;</w:t>
      </w:r>
    </w:p>
    <w:p w14:paraId="1DD622C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697899;</w:t>
      </w:r>
    </w:p>
    <w:p w14:paraId="3B011DB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6px;</w:t>
      </w:r>
    </w:p>
    <w:p w14:paraId="34DE8F4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etter-spacing: 5px;</w:t>
      </w:r>
    </w:p>
    <w:p w14:paraId="592BC32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EE99A2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2CAFFB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-input{</w:t>
      </w:r>
    </w:p>
    <w:p w14:paraId="20BFEE2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: 0;</w:t>
      </w:r>
    </w:p>
    <w:p w14:paraId="7E2071F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017dfb;</w:t>
      </w:r>
    </w:p>
    <w:p w14:paraId="3DC0C6C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outline: none;</w:t>
      </w:r>
    </w:p>
    <w:p w14:paraId="2795B29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ffffff;</w:t>
      </w:r>
    </w:p>
    <w:p w14:paraId="34F1ABA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652896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76EBBB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icon{</w:t>
      </w:r>
    </w:p>
    <w:p w14:paraId="0E24404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379aff;</w:t>
      </w:r>
    </w:p>
    <w:p w14:paraId="1FC2099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1F6584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2A613C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{</w:t>
      </w:r>
    </w:p>
    <w:p w14:paraId="0852A8A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top: 50px;</w:t>
      </w:r>
    </w:p>
    <w:p w14:paraId="661D720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bottom: 50px;</w:t>
      </w:r>
    </w:p>
    <w:p w14:paraId="12AB479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4FE61A4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center;</w:t>
      </w:r>
    </w:p>
    <w:p w14:paraId="498C3A3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017dfb;</w:t>
      </w:r>
    </w:p>
    <w:p w14:paraId="23A230F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203C42A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42D6B85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-inner{</w:t>
      </w:r>
    </w:p>
    <w:p w14:paraId="426BDFF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00%;</w:t>
      </w:r>
    </w:p>
    <w:p w14:paraId="3F7BDD3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0DE1B88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7710C6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6F6955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CCB884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-icon-item{</w:t>
      </w:r>
    </w:p>
    <w:p w14:paraId="1738516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17dfb;</w:t>
      </w:r>
    </w:p>
    <w:p w14:paraId="6696CF8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2A541D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8DBCB5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-icon{</w:t>
      </w:r>
    </w:p>
    <w:p w14:paraId="0314BA9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7px;</w:t>
      </w:r>
    </w:p>
    <w:p w14:paraId="4D46577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27px;</w:t>
      </w:r>
    </w:p>
    <w:p w14:paraId="1E95732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-radius: 50%;</w:t>
      </w:r>
    </w:p>
    <w:p w14:paraId="6670701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fffff;</w:t>
      </w:r>
    </w:p>
    <w:p w14:paraId="028A28E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094F34D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center;</w:t>
      </w:r>
    </w:p>
    <w:p w14:paraId="3EAB655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align-items: center;</w:t>
      </w:r>
    </w:p>
    <w:p w14:paraId="505C8D4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9A4819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70C121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first-block, .third-block{</w:t>
      </w:r>
    </w:p>
    <w:p w14:paraId="751EB17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9%;</w:t>
      </w:r>
    </w:p>
    <w:p w14:paraId="358B8D3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5B4F5B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4A42F73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cond-block{</w:t>
      </w:r>
    </w:p>
    <w:p w14:paraId="061310B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38.5%;</w:t>
      </w:r>
    </w:p>
    <w:p w14:paraId="2474E92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420C77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890312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first-row{</w:t>
      </w:r>
    </w:p>
    <w:p w14:paraId="7EBBD0E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064B3A2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0F023E5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-bottom: 20px;</w:t>
      </w:r>
    </w:p>
    <w:p w14:paraId="641E391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681FF8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433B5E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gallery-img{</w:t>
      </w:r>
    </w:p>
    <w:p w14:paraId="7ED6480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00%;</w:t>
      </w:r>
    </w:p>
    <w:p w14:paraId="7D96A1D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6CB98D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BB31A9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ri{</w:t>
      </w:r>
    </w:p>
    <w:p w14:paraId="410FEC5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49%;</w:t>
      </w:r>
    </w:p>
    <w:p w14:paraId="1AE9DAF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882BD2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AA05A1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ousel{</w:t>
      </w:r>
    </w:p>
    <w:p w14:paraId="24ABF52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width: 100%;</w:t>
      </w:r>
    </w:p>
    <w:p w14:paraId="73E97F4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FC404D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DFB256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cond-row-block{</w:t>
      </w:r>
    </w:p>
    <w:p w14:paraId="26D6536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0749995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2D8D588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228B1C4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4DC8775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gallery{</w:t>
      </w:r>
    </w:p>
    <w:p w14:paraId="1E97B44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bottom: 50px;</w:t>
      </w:r>
    </w:p>
    <w:p w14:paraId="3CECCA6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31EE3B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312795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earch-input::-webkit-input-placeholder { color: #fff; }</w:t>
      </w:r>
    </w:p>
    <w:p w14:paraId="66C699C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C05916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item{</w:t>
      </w:r>
    </w:p>
    <w:p w14:paraId="2CA8D64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image: url(img/bg_slider.png);</w:t>
      </w:r>
    </w:p>
    <w:p w14:paraId="6431D10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700px;</w:t>
      </w:r>
    </w:p>
    <w:p w14:paraId="662D45A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1D5C30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0A8AA1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ousel{</w:t>
      </w:r>
    </w:p>
    <w:p w14:paraId="5191B1E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D62052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46D02D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51298C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item{</w:t>
      </w:r>
    </w:p>
    <w:p w14:paraId="257B8CE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0FD9D49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2BC4CD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CDC943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owl-carousel .owl-nav button.owl-next, .owl-carousel .owl-nav button.owl-prev, .owl-carousel button.owl-dot{</w:t>
      </w:r>
    </w:p>
    <w:p w14:paraId="352FFAF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0px;</w:t>
      </w:r>
    </w:p>
    <w:p w14:paraId="0CBAE97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20px;</w:t>
      </w:r>
    </w:p>
    <w:p w14:paraId="799B1BA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E80899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42B616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owl-carousel .owl-dot, .owl-carousel .owl-nav .owl-next, .owl-carousel .owl-nav .owl-prev {</w:t>
      </w:r>
    </w:p>
    <w:p w14:paraId="7F44E72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0px;</w:t>
      </w:r>
    </w:p>
    <w:p w14:paraId="11641C6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20px;</w:t>
      </w:r>
    </w:p>
    <w:p w14:paraId="48A3856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44160F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B30AA9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ubtitle{</w:t>
      </w:r>
    </w:p>
    <w:p w14:paraId="350CF65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8px;</w:t>
      </w:r>
    </w:p>
    <w:p w14:paraId="4D5323C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ne-height: 48px;</w:t>
      </w:r>
    </w:p>
    <w:p w14:paraId="0990374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700;</w:t>
      </w:r>
    </w:p>
    <w:p w14:paraId="7CA64CA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ffffff;</w:t>
      </w:r>
    </w:p>
    <w:p w14:paraId="12D8828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71474A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6CBC49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ousel-subtitle{</w:t>
      </w:r>
    </w:p>
    <w:p w14:paraId="5241CF3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8px;</w:t>
      </w:r>
    </w:p>
    <w:p w14:paraId="41B73C3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ne-height: 48px;</w:t>
      </w:r>
    </w:p>
    <w:p w14:paraId="2D8DA52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2E06AD1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ffffff;</w:t>
      </w:r>
    </w:p>
    <w:p w14:paraId="512AAA2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CCED53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5D57AA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ousel-title{</w:t>
      </w:r>
    </w:p>
    <w:p w14:paraId="79CF98B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font-family: Roboto;</w:t>
      </w:r>
    </w:p>
    <w:p w14:paraId="2C22468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60px;</w:t>
      </w:r>
    </w:p>
    <w:p w14:paraId="39F761F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: 0;</w:t>
      </w:r>
    </w:p>
    <w:p w14:paraId="6275DC7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ne-height: 70px;</w:t>
      </w:r>
    </w:p>
    <w:p w14:paraId="5E972FE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700;</w:t>
      </w:r>
    </w:p>
    <w:p w14:paraId="69164C2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ffffff;</w:t>
      </w:r>
    </w:p>
    <w:p w14:paraId="1774185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top: 200px;</w:t>
      </w:r>
    </w:p>
    <w:p w14:paraId="5BD750F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E4B1CB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29A007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img-slider{</w:t>
      </w:r>
    </w:p>
    <w:p w14:paraId="7910702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60px;</w:t>
      </w:r>
    </w:p>
    <w:p w14:paraId="06AA83D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00px;</w:t>
      </w:r>
    </w:p>
    <w:p w14:paraId="5690D80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0DBB4C5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dcfff;</w:t>
      </w:r>
    </w:p>
    <w:p w14:paraId="656DA03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39A857A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A37EE0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pan{</w:t>
      </w:r>
    </w:p>
    <w:p w14:paraId="1EB2364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Streetwear;</w:t>
      </w:r>
    </w:p>
    <w:p w14:paraId="35D988E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74.8px;</w:t>
      </w:r>
    </w:p>
    <w:p w14:paraId="7564EAF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3B96EDA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dcfff;</w:t>
      </w:r>
    </w:p>
    <w:p w14:paraId="28281D7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25FF83D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670F97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footer-title{</w:t>
      </w:r>
    </w:p>
    <w:p w14:paraId="471F0C7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Molle;</w:t>
      </w:r>
    </w:p>
    <w:p w14:paraId="0D2E20F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36px;</w:t>
      </w:r>
    </w:p>
    <w:p w14:paraId="3DB2DD7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line-height: 82px;</w:t>
      </w:r>
    </w:p>
    <w:p w14:paraId="11E6501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4B9AFE2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bdbdbd;</w:t>
      </w:r>
    </w:p>
    <w:p w14:paraId="14153E2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-bottom: 0;</w:t>
      </w:r>
    </w:p>
    <w:p w14:paraId="0DFDBD5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A55EA1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D02E16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opy{</w:t>
      </w:r>
    </w:p>
    <w:p w14:paraId="628F07B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8px;</w:t>
      </w:r>
    </w:p>
    <w:p w14:paraId="2427A74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ne-height: 15px;</w:t>
      </w:r>
    </w:p>
    <w:p w14:paraId="2049710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3C81639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bdbdbd;</w:t>
      </w:r>
    </w:p>
    <w:p w14:paraId="4AD6A07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margin-bottom: 40px;</w:t>
      </w:r>
    </w:p>
    <w:p w14:paraId="26D63AA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394576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CEA029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872B54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ooter{</w:t>
      </w:r>
    </w:p>
    <w:p w14:paraId="13A1047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233602E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6A1958E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974E76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d{</w:t>
      </w:r>
    </w:p>
    <w:p w14:paraId="44DEC89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osition: relative;</w:t>
      </w:r>
    </w:p>
    <w:p w14:paraId="31C3199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20%;</w:t>
      </w:r>
    </w:p>
    <w:p w14:paraId="24B94E3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bottom: 50px;</w:t>
      </w:r>
    </w:p>
    <w:p w14:paraId="73FA225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E05453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B3C48F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star{</w:t>
      </w:r>
    </w:p>
    <w:p w14:paraId="22C6D46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color: #ffb424;</w:t>
      </w:r>
    </w:p>
    <w:p w14:paraId="40CEB27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4A0F9D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E9D5D9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d-image{</w:t>
      </w:r>
    </w:p>
    <w:p w14:paraId="361C0AF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00%;</w:t>
      </w:r>
    </w:p>
    <w:p w14:paraId="6CDDD73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250px;</w:t>
      </w:r>
    </w:p>
    <w:p w14:paraId="1596FE6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c7c7c7;</w:t>
      </w:r>
    </w:p>
    <w:p w14:paraId="5CAA749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24756B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55D5809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popular{</w:t>
      </w:r>
    </w:p>
    <w:p w14:paraId="7AB40FB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9F9F9;</w:t>
      </w:r>
    </w:p>
    <w:p w14:paraId="68CB523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B1E027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29524E9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d-body{</w:t>
      </w:r>
    </w:p>
    <w:p w14:paraId="559D3D1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: 10px;</w:t>
      </w:r>
    </w:p>
    <w:p w14:paraId="0C3D4D1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80px;</w:t>
      </w:r>
    </w:p>
    <w:p w14:paraId="26C3F60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ackground-color: #fff;</w:t>
      </w:r>
    </w:p>
    <w:p w14:paraId="46C22FA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22A9F91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6DC6041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lign-items: center;</w:t>
      </w:r>
    </w:p>
    <w:p w14:paraId="6098595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FA8879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F65B68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button-card{</w:t>
      </w:r>
    </w:p>
    <w:p w14:paraId="4C17D4E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x-shadow: 0px 0px 65px 0px rgba(163,163,163,0.25);</w:t>
      </w:r>
    </w:p>
    <w:p w14:paraId="49503BF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width: 180px;</w:t>
      </w:r>
    </w:p>
    <w:p w14:paraId="2618A76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height: 40px;</w:t>
      </w:r>
    </w:p>
    <w:p w14:paraId="1ADBEBB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background-color: #ffffff;</w:t>
      </w:r>
    </w:p>
    <w:p w14:paraId="01EFCE7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rder-radius: 25px;</w:t>
      </w:r>
    </w:p>
    <w:p w14:paraId="67D14B8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634C5EA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03D7216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center;</w:t>
      </w:r>
    </w:p>
    <w:p w14:paraId="6F28466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lign-items: center;</w:t>
      </w:r>
    </w:p>
    <w:p w14:paraId="7720BD4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osition: absolute;</w:t>
      </w:r>
    </w:p>
    <w:p w14:paraId="3E0AE02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bottom: 30px;</w:t>
      </w:r>
    </w:p>
    <w:p w14:paraId="4246266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eft: 50%;</w:t>
      </w:r>
    </w:p>
    <w:p w14:paraId="183B853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ransform: translate(-50%,0);</w:t>
      </w:r>
    </w:p>
    <w:p w14:paraId="3E72ACB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0585CC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8ECA4B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ard-block{</w:t>
      </w:r>
    </w:p>
    <w:p w14:paraId="59772F6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4C62947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7CE600A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EB3F0B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825910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day{</w:t>
      </w:r>
    </w:p>
    <w:p w14:paraId="543A053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0px;</w:t>
      </w:r>
    </w:p>
    <w:p w14:paraId="50E643F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999999;</w:t>
      </w:r>
    </w:p>
    <w:p w14:paraId="2CCAAE7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694644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5D8999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title{</w:t>
      </w:r>
    </w:p>
    <w:p w14:paraId="518A0C5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Roboto;</w:t>
      </w:r>
    </w:p>
    <w:p w14:paraId="3808BD4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8px;</w:t>
      </w:r>
    </w:p>
    <w:p w14:paraId="425110F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3B0405C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color: #697899;</w:t>
      </w:r>
    </w:p>
    <w:p w14:paraId="245F8D4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0BB7D5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3C3397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check-offer{</w:t>
      </w:r>
    </w:p>
    <w:p w14:paraId="63801DB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Roboto;</w:t>
      </w:r>
    </w:p>
    <w:p w14:paraId="4500BD2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6px;</w:t>
      </w:r>
    </w:p>
    <w:p w14:paraId="48653DD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6F02FFB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17dfb;</w:t>
      </w:r>
    </w:p>
    <w:p w14:paraId="611893F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6F1B3C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18A26C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popular-title{</w:t>
      </w:r>
    </w:p>
    <w:p w14:paraId="2BFF034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family: Roboto;</w:t>
      </w:r>
    </w:p>
    <w:p w14:paraId="712C8F5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6px;</w:t>
      </w:r>
    </w:p>
    <w:p w14:paraId="55848AF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line-height: 82px;</w:t>
      </w:r>
    </w:p>
    <w:p w14:paraId="58D4BD9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747A0DB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697899;</w:t>
      </w:r>
    </w:p>
    <w:p w14:paraId="096DFB3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ext-align: center;</w:t>
      </w:r>
    </w:p>
    <w:p w14:paraId="5B4BCBB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05D4128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33D7FBC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nav__item{</w:t>
      </w:r>
    </w:p>
    <w:p w14:paraId="7FE3756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size: 16px;</w:t>
      </w:r>
    </w:p>
    <w:p w14:paraId="541C0EB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font-weight: 400;</w:t>
      </w:r>
    </w:p>
    <w:p w14:paraId="536E618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697899;</w:t>
      </w:r>
    </w:p>
    <w:p w14:paraId="4CA004A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transition: 0.2s;</w:t>
      </w:r>
    </w:p>
    <w:p w14:paraId="31DE821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40323C0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623663F6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>.nav__item:hover{</w:t>
      </w:r>
    </w:p>
    <w:p w14:paraId="5BA5B8C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color: #000000;</w:t>
      </w:r>
    </w:p>
    <w:p w14:paraId="7FAE46B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5BDAC81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33A375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.input-block{</w:t>
      </w:r>
    </w:p>
    <w:p w14:paraId="1B6B39B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padding-left: 540px;</w:t>
      </w:r>
    </w:p>
    <w:p w14:paraId="7B92D5C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display: flex;</w:t>
      </w:r>
    </w:p>
    <w:p w14:paraId="4B21515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justify-content: space-between;</w:t>
      </w:r>
    </w:p>
    <w:p w14:paraId="583A9394" w14:textId="77777777" w:rsidR="00A2381F" w:rsidRPr="00A2381F" w:rsidRDefault="00A2381F" w:rsidP="00A2381F">
      <w:pPr>
        <w:pStyle w:val="a3"/>
        <w:spacing w:before="0" w:beforeAutospacing="0" w:after="0"/>
        <w:ind w:left="720"/>
      </w:pPr>
      <w:r w:rsidRPr="00A2381F">
        <w:t>}</w:t>
      </w:r>
    </w:p>
    <w:p w14:paraId="5A3C8335" w14:textId="77777777" w:rsidR="00A2381F" w:rsidRPr="00A2381F" w:rsidRDefault="00A2381F" w:rsidP="00A2381F">
      <w:pPr>
        <w:pStyle w:val="a3"/>
        <w:spacing w:before="0" w:beforeAutospacing="0" w:after="0"/>
        <w:ind w:left="720"/>
      </w:pPr>
    </w:p>
    <w:p w14:paraId="5E827E6A" w14:textId="77777777" w:rsidR="00A2381F" w:rsidRPr="00A2381F" w:rsidRDefault="00A2381F" w:rsidP="00A2381F">
      <w:pPr>
        <w:pStyle w:val="a3"/>
        <w:spacing w:before="0" w:beforeAutospacing="0" w:after="0"/>
        <w:ind w:left="720"/>
      </w:pPr>
      <w:r w:rsidRPr="00A2381F">
        <w:t>.footer-title{</w:t>
      </w:r>
    </w:p>
    <w:p w14:paraId="4F389381" w14:textId="77777777" w:rsidR="00A2381F" w:rsidRPr="00A2381F" w:rsidRDefault="00A2381F" w:rsidP="00A2381F">
      <w:pPr>
        <w:pStyle w:val="a3"/>
        <w:spacing w:before="0" w:beforeAutospacing="0" w:after="0"/>
        <w:ind w:left="720"/>
      </w:pPr>
      <w:r w:rsidRPr="00A2381F">
        <w:t xml:space="preserve">    margin-top: 0;</w:t>
      </w:r>
    </w:p>
    <w:p w14:paraId="2963FC61" w14:textId="63D252B6" w:rsidR="00121DDC" w:rsidRPr="00A2381F" w:rsidRDefault="00A2381F" w:rsidP="00A2381F">
      <w:pPr>
        <w:pStyle w:val="a3"/>
        <w:spacing w:before="0" w:beforeAutospacing="0" w:after="0"/>
        <w:ind w:left="720"/>
      </w:pPr>
      <w:r w:rsidRPr="00A2381F">
        <w:t>}</w:t>
      </w:r>
    </w:p>
    <w:p w14:paraId="16BC0DC6" w14:textId="47692FDC" w:rsidR="00A2381F" w:rsidRPr="00A2381F" w:rsidRDefault="00A2381F" w:rsidP="00A2381F">
      <w:pPr>
        <w:pStyle w:val="a3"/>
        <w:spacing w:before="0" w:beforeAutospacing="0" w:after="0"/>
        <w:ind w:left="720"/>
      </w:pPr>
    </w:p>
    <w:p w14:paraId="295DD6FA" w14:textId="1610BA29" w:rsidR="00A2381F" w:rsidRPr="00A2381F" w:rsidRDefault="00A2381F" w:rsidP="00A2381F">
      <w:pPr>
        <w:pStyle w:val="a3"/>
        <w:spacing w:before="0" w:beforeAutospacing="0" w:after="0"/>
        <w:ind w:left="720"/>
        <w:rPr>
          <w:b/>
          <w:lang w:val="en-US"/>
        </w:rPr>
      </w:pPr>
      <w:r w:rsidRPr="00A2381F">
        <w:rPr>
          <w:b/>
          <w:lang w:val="en-US"/>
        </w:rPr>
        <w:t>Index.js</w:t>
      </w:r>
    </w:p>
    <w:p w14:paraId="30404BB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const anchors = document.querySelectorAll('a[href*="#"]')</w:t>
      </w:r>
    </w:p>
    <w:p w14:paraId="2DA679D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or (let anchor of anchors) {</w:t>
      </w:r>
    </w:p>
    <w:p w14:paraId="669BE67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anchor.addEventListener('click', function (e) {</w:t>
      </w:r>
    </w:p>
    <w:p w14:paraId="05E5757F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e.preventDefault()</w:t>
      </w:r>
    </w:p>
    <w:p w14:paraId="4ED92BD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7C7341A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const blockID = anchor.getAttribute('href').substr(1)</w:t>
      </w:r>
    </w:p>
    <w:p w14:paraId="6CAB65A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0666E55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document.getElementById(blockID).scrollIntoView({</w:t>
      </w:r>
    </w:p>
    <w:p w14:paraId="3478632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    behavior: 'smooth',</w:t>
      </w:r>
    </w:p>
    <w:p w14:paraId="09811D1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    block: 'start'</w:t>
      </w:r>
    </w:p>
    <w:p w14:paraId="39451B13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      })</w:t>
      </w:r>
    </w:p>
    <w:p w14:paraId="2B2C721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lastRenderedPageBreak/>
        <w:t xml:space="preserve">    })</w:t>
      </w:r>
    </w:p>
    <w:p w14:paraId="632162B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12D53DE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9B4B9F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454DD8B2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const f_name = document.getElementById("Name");</w:t>
      </w:r>
    </w:p>
    <w:p w14:paraId="567EFA7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const f_number = document.getElementById("Number");</w:t>
      </w:r>
    </w:p>
    <w:p w14:paraId="605B338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_name.name.value = ((!localStorage.getItem("name"))?"":localStorage.getItem("name"));</w:t>
      </w:r>
    </w:p>
    <w:p w14:paraId="25D44711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_number.number.value = ((!localStorage.getItem("number"))?"":localStorage.getItem("number"));</w:t>
      </w:r>
    </w:p>
    <w:p w14:paraId="5BB7112B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</w:p>
    <w:p w14:paraId="191A8F17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unction save(me)</w:t>
      </w:r>
    </w:p>
    <w:p w14:paraId="2AF0317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{</w:t>
      </w:r>
    </w:p>
    <w:p w14:paraId="5BA72A80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ab/>
        <w:t>localStorage.setItem(me.id,me.value);</w:t>
      </w:r>
    </w:p>
    <w:p w14:paraId="37166324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</w:t>
      </w:r>
    </w:p>
    <w:p w14:paraId="70E63278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_name.addEventListener('submit', function(e) {</w:t>
      </w:r>
    </w:p>
    <w:p w14:paraId="4A2B0FF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e.preventDefault();</w:t>
      </w:r>
    </w:p>
    <w:p w14:paraId="71115A6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alert("Saved");</w:t>
      </w:r>
    </w:p>
    <w:p w14:paraId="41C677DD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</w:t>
      </w:r>
      <w:r w:rsidRPr="00A2381F">
        <w:rPr>
          <w:lang w:val="en-US"/>
        </w:rPr>
        <w:tab/>
        <w:t>localStorage.setItem(name.id,name.value);</w:t>
      </w:r>
    </w:p>
    <w:p w14:paraId="75F12DBA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);</w:t>
      </w:r>
    </w:p>
    <w:p w14:paraId="40742D9C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f_number.addEventListener('submit', function(e) {</w:t>
      </w:r>
    </w:p>
    <w:p w14:paraId="44068905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e.preventDefault();</w:t>
      </w:r>
    </w:p>
    <w:p w14:paraId="49C36C5E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alert("Saved");</w:t>
      </w:r>
    </w:p>
    <w:p w14:paraId="69212D09" w14:textId="77777777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 xml:space="preserve">  localStorage.setItem(number.id,number.value);</w:t>
      </w:r>
    </w:p>
    <w:p w14:paraId="1AC270AB" w14:textId="38C998C6" w:rsidR="00A2381F" w:rsidRPr="00A2381F" w:rsidRDefault="00A2381F" w:rsidP="00A2381F">
      <w:pPr>
        <w:pStyle w:val="a3"/>
        <w:spacing w:before="0" w:beforeAutospacing="0" w:after="0"/>
        <w:ind w:left="720"/>
        <w:rPr>
          <w:lang w:val="en-US"/>
        </w:rPr>
      </w:pPr>
      <w:r w:rsidRPr="00A2381F">
        <w:rPr>
          <w:lang w:val="en-US"/>
        </w:rPr>
        <w:t>});</w:t>
      </w:r>
    </w:p>
    <w:sectPr w:rsidR="00A2381F" w:rsidRPr="00A2381F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B0500000000000000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E3125"/>
    <w:multiLevelType w:val="multilevel"/>
    <w:tmpl w:val="2578E96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15402"/>
    <w:multiLevelType w:val="multilevel"/>
    <w:tmpl w:val="30BCE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F3914"/>
    <w:multiLevelType w:val="multilevel"/>
    <w:tmpl w:val="06D8E7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6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E24D28"/>
    <w:multiLevelType w:val="multilevel"/>
    <w:tmpl w:val="8E164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EC03920"/>
    <w:multiLevelType w:val="multilevel"/>
    <w:tmpl w:val="72B40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0067577"/>
    <w:multiLevelType w:val="multilevel"/>
    <w:tmpl w:val="2BE67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DF66FD"/>
    <w:multiLevelType w:val="multilevel"/>
    <w:tmpl w:val="ADECA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2"/>
  </w:num>
  <w:num w:numId="5">
    <w:abstractNumId w:val="3"/>
  </w:num>
  <w:num w:numId="6">
    <w:abstractNumId w:val="6"/>
  </w:num>
  <w:num w:numId="7">
    <w:abstractNumId w:val="15"/>
  </w:num>
  <w:num w:numId="8">
    <w:abstractNumId w:val="15"/>
    <w:lvlOverride w:ilvl="1">
      <w:lvl w:ilvl="1">
        <w:numFmt w:val="lowerLetter"/>
        <w:lvlText w:val="%2."/>
        <w:lvlJc w:val="left"/>
      </w:lvl>
    </w:lvlOverride>
  </w:num>
  <w:num w:numId="9">
    <w:abstractNumId w:val="9"/>
  </w:num>
  <w:num w:numId="10">
    <w:abstractNumId w:val="7"/>
  </w:num>
  <w:num w:numId="11">
    <w:abstractNumId w:val="13"/>
  </w:num>
  <w:num w:numId="12">
    <w:abstractNumId w:val="14"/>
  </w:num>
  <w:num w:numId="13">
    <w:abstractNumId w:val="14"/>
    <w:lvlOverride w:ilvl="1">
      <w:lvl w:ilvl="1">
        <w:numFmt w:val="lowerLetter"/>
        <w:lvlText w:val="%2."/>
        <w:lvlJc w:val="left"/>
      </w:lvl>
    </w:lvlOverride>
  </w:num>
  <w:num w:numId="14">
    <w:abstractNumId w:val="14"/>
    <w:lvlOverride w:ilvl="1">
      <w:lvl w:ilvl="1">
        <w:numFmt w:val="lowerLetter"/>
        <w:lvlText w:val="%2."/>
        <w:lvlJc w:val="left"/>
      </w:lvl>
    </w:lvlOverride>
  </w:num>
  <w:num w:numId="15">
    <w:abstractNumId w:val="4"/>
    <w:lvlOverride w:ilvl="1">
      <w:lvl w:ilvl="1">
        <w:numFmt w:val="lowerLetter"/>
        <w:lvlText w:val="%2."/>
        <w:lvlJc w:val="left"/>
      </w:lvl>
    </w:lvlOverride>
  </w:num>
  <w:num w:numId="16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7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18">
    <w:abstractNumId w:val="10"/>
    <w:lvlOverride w:ilvl="0">
      <w:lvl w:ilvl="0">
        <w:numFmt w:val="decimal"/>
        <w:lvlText w:val="%1."/>
        <w:lvlJc w:val="left"/>
      </w:lvl>
    </w:lvlOverride>
  </w:num>
  <w:num w:numId="19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0">
    <w:abstractNumId w:val="10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1">
    <w:abstractNumId w:val="1"/>
  </w:num>
  <w:num w:numId="22">
    <w:abstractNumId w:val="11"/>
  </w:num>
  <w:num w:numId="23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1DDC"/>
    <w:rsid w:val="00122F7D"/>
    <w:rsid w:val="00123931"/>
    <w:rsid w:val="00194731"/>
    <w:rsid w:val="00210429"/>
    <w:rsid w:val="002139A5"/>
    <w:rsid w:val="002B0D9C"/>
    <w:rsid w:val="002C3A3E"/>
    <w:rsid w:val="002F074B"/>
    <w:rsid w:val="002F76D2"/>
    <w:rsid w:val="00325E2E"/>
    <w:rsid w:val="00352BF9"/>
    <w:rsid w:val="00356098"/>
    <w:rsid w:val="0036098A"/>
    <w:rsid w:val="00375A1A"/>
    <w:rsid w:val="00387505"/>
    <w:rsid w:val="00390A1B"/>
    <w:rsid w:val="003B72DF"/>
    <w:rsid w:val="003D1FC0"/>
    <w:rsid w:val="003E25AE"/>
    <w:rsid w:val="00403DFA"/>
    <w:rsid w:val="00432D7B"/>
    <w:rsid w:val="004360FC"/>
    <w:rsid w:val="00474240"/>
    <w:rsid w:val="004D3B53"/>
    <w:rsid w:val="00521A95"/>
    <w:rsid w:val="00523F0A"/>
    <w:rsid w:val="005450F0"/>
    <w:rsid w:val="0058698C"/>
    <w:rsid w:val="00591734"/>
    <w:rsid w:val="005A2533"/>
    <w:rsid w:val="005C122E"/>
    <w:rsid w:val="005D1A91"/>
    <w:rsid w:val="005E35E6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062E9"/>
    <w:rsid w:val="0082766A"/>
    <w:rsid w:val="00842D04"/>
    <w:rsid w:val="00887C1F"/>
    <w:rsid w:val="008942AC"/>
    <w:rsid w:val="008B5050"/>
    <w:rsid w:val="008D5AAA"/>
    <w:rsid w:val="008D7652"/>
    <w:rsid w:val="00921439"/>
    <w:rsid w:val="00926439"/>
    <w:rsid w:val="00931C38"/>
    <w:rsid w:val="00936F05"/>
    <w:rsid w:val="009603D6"/>
    <w:rsid w:val="009847F1"/>
    <w:rsid w:val="009A321D"/>
    <w:rsid w:val="009D18AA"/>
    <w:rsid w:val="009D2FD7"/>
    <w:rsid w:val="009E0163"/>
    <w:rsid w:val="009F59BE"/>
    <w:rsid w:val="00A2381F"/>
    <w:rsid w:val="00A33B26"/>
    <w:rsid w:val="00A61114"/>
    <w:rsid w:val="00A72CDC"/>
    <w:rsid w:val="00A927A3"/>
    <w:rsid w:val="00A94960"/>
    <w:rsid w:val="00AD5107"/>
    <w:rsid w:val="00AF7C9D"/>
    <w:rsid w:val="00B270C5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86274"/>
    <w:rsid w:val="00DA6A42"/>
    <w:rsid w:val="00DC3F2F"/>
    <w:rsid w:val="00DC53DC"/>
    <w:rsid w:val="00E01828"/>
    <w:rsid w:val="00E137AE"/>
    <w:rsid w:val="00E57DC7"/>
    <w:rsid w:val="00EA6353"/>
    <w:rsid w:val="00EC7FC3"/>
    <w:rsid w:val="00EE7FA8"/>
    <w:rsid w:val="00EF31D5"/>
    <w:rsid w:val="00EF3695"/>
    <w:rsid w:val="00F30784"/>
    <w:rsid w:val="00F36D99"/>
    <w:rsid w:val="00F41610"/>
    <w:rsid w:val="00F64992"/>
    <w:rsid w:val="00F66F86"/>
    <w:rsid w:val="00F95F3D"/>
    <w:rsid w:val="00F962C8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07422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  <w:style w:type="paragraph" w:customStyle="1" w:styleId="paragraph">
    <w:name w:val="paragraph"/>
    <w:basedOn w:val="a"/>
    <w:rsid w:val="00A2381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spellingerror">
    <w:name w:val="spellingerror"/>
    <w:basedOn w:val="a0"/>
    <w:rsid w:val="00A2381F"/>
  </w:style>
  <w:style w:type="character" w:customStyle="1" w:styleId="normaltextrun">
    <w:name w:val="normaltextrun"/>
    <w:basedOn w:val="a0"/>
    <w:rsid w:val="00A2381F"/>
  </w:style>
  <w:style w:type="character" w:customStyle="1" w:styleId="eop">
    <w:name w:val="eop"/>
    <w:basedOn w:val="a0"/>
    <w:rsid w:val="00A238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1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9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531F7-61BE-43EC-B60E-645D74BA1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3147</Words>
  <Characters>17943</Characters>
  <Application>Microsoft Office Word</Application>
  <DocSecurity>0</DocSecurity>
  <Lines>149</Lines>
  <Paragraphs>4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1048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User</cp:lastModifiedBy>
  <cp:revision>2</cp:revision>
  <dcterms:created xsi:type="dcterms:W3CDTF">2020-05-20T18:48:00Z</dcterms:created>
  <dcterms:modified xsi:type="dcterms:W3CDTF">2020-05-20T18:48:00Z</dcterms:modified>
</cp:coreProperties>
</file>